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4B76DF" w14:textId="269186DD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b/>
          <w:bCs/>
          <w:color w:val="000000"/>
          <w:sz w:val="38"/>
          <w:szCs w:val="38"/>
          <w:lang w:eastAsia="en-ZA"/>
        </w:rPr>
        <w:t>YOUR PERSONAL DETAILS</w:t>
      </w:r>
    </w:p>
    <w:p w14:paraId="481C4671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Citizenship</w:t>
      </w:r>
    </w:p>
    <w:p w14:paraId="7FC73995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Title</w:t>
      </w:r>
    </w:p>
    <w:p w14:paraId="18F915D9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First Name</w:t>
      </w:r>
    </w:p>
    <w:p w14:paraId="26C7DE1B" w14:textId="2C01B06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Last</w:t>
      </w:r>
      <w:r w:rsidR="006B5F1F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 xml:space="preserve"> </w:t>
      </w: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Name</w:t>
      </w:r>
    </w:p>
    <w:p w14:paraId="5CA07518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Date of Birth</w:t>
      </w:r>
    </w:p>
    <w:p w14:paraId="12B8F7E8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ID Number (</w:t>
      </w:r>
      <w:r w:rsidRPr="006B5F1F">
        <w:rPr>
          <w:rFonts w:ascii="Courier New" w:eastAsia="Times New Roman" w:hAnsi="Courier New" w:cs="Courier New"/>
          <w:i/>
          <w:iCs/>
          <w:color w:val="000000"/>
          <w:sz w:val="28"/>
          <w:szCs w:val="28"/>
          <w:lang w:eastAsia="en-ZA"/>
        </w:rPr>
        <w:t>if South African</w:t>
      </w: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)</w:t>
      </w:r>
    </w:p>
    <w:p w14:paraId="5D0B3F1E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Gender</w:t>
      </w:r>
    </w:p>
    <w:p w14:paraId="138158D0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Passport No (</w:t>
      </w:r>
      <w:r w:rsidRPr="006B5F1F">
        <w:rPr>
          <w:rFonts w:ascii="Courier New" w:eastAsia="Times New Roman" w:hAnsi="Courier New" w:cs="Courier New"/>
          <w:i/>
          <w:iCs/>
          <w:color w:val="000000"/>
          <w:sz w:val="28"/>
          <w:szCs w:val="28"/>
          <w:lang w:eastAsia="en-ZA"/>
        </w:rPr>
        <w:t>if not South African</w:t>
      </w: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)</w:t>
      </w:r>
    </w:p>
    <w:p w14:paraId="6438E127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</w:p>
    <w:p w14:paraId="75227AD8" w14:textId="37EF8861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b/>
          <w:bCs/>
          <w:color w:val="000000"/>
          <w:sz w:val="38"/>
          <w:szCs w:val="38"/>
          <w:lang w:eastAsia="en-ZA"/>
        </w:rPr>
        <w:t>YOUR ADDRESS INFORMATION</w:t>
      </w:r>
    </w:p>
    <w:p w14:paraId="46CF9CF7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Street Name</w:t>
      </w:r>
    </w:p>
    <w:p w14:paraId="25C58A2C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Suburb</w:t>
      </w:r>
    </w:p>
    <w:p w14:paraId="265276AE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Town</w:t>
      </w:r>
    </w:p>
    <w:p w14:paraId="449FA9A2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Code</w:t>
      </w:r>
    </w:p>
    <w:p w14:paraId="3C3B7D13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Province</w:t>
      </w:r>
    </w:p>
    <w:p w14:paraId="513A17D8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</w:p>
    <w:p w14:paraId="3CB1A06C" w14:textId="7B4FBEA3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b/>
          <w:bCs/>
          <w:color w:val="000000"/>
          <w:sz w:val="38"/>
          <w:szCs w:val="38"/>
          <w:lang w:eastAsia="en-ZA"/>
        </w:rPr>
        <w:t>YOUR CONTACT INFORMATION</w:t>
      </w:r>
    </w:p>
    <w:p w14:paraId="056418BE" w14:textId="28E259AF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proofErr w:type="spellStart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Cellphone</w:t>
      </w:r>
      <w:proofErr w:type="spellEnd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 xml:space="preserve"> N</w:t>
      </w:r>
      <w:r w:rsidR="00AF145F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umber</w:t>
      </w:r>
    </w:p>
    <w:p w14:paraId="6C15EBC4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Email Address</w:t>
      </w:r>
    </w:p>
    <w:p w14:paraId="2002A7A1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</w:p>
    <w:p w14:paraId="20E594D8" w14:textId="3D516568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b/>
          <w:bCs/>
          <w:color w:val="000000"/>
          <w:sz w:val="38"/>
          <w:szCs w:val="38"/>
          <w:lang w:eastAsia="en-ZA"/>
        </w:rPr>
        <w:t>NEXT OF KIN INFORMATION</w:t>
      </w:r>
    </w:p>
    <w:p w14:paraId="228BF5A4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proofErr w:type="spellStart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NoK</w:t>
      </w:r>
      <w:proofErr w:type="spellEnd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 xml:space="preserve"> Name</w:t>
      </w:r>
    </w:p>
    <w:p w14:paraId="6E5B5FE1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proofErr w:type="spellStart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NoK</w:t>
      </w:r>
      <w:proofErr w:type="spellEnd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 xml:space="preserve"> Surname</w:t>
      </w:r>
    </w:p>
    <w:p w14:paraId="427A29A2" w14:textId="427143F4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proofErr w:type="spellStart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NoK</w:t>
      </w:r>
      <w:proofErr w:type="spellEnd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 xml:space="preserve"> </w:t>
      </w:r>
      <w:proofErr w:type="spellStart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Cellphone</w:t>
      </w:r>
      <w:proofErr w:type="spellEnd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 xml:space="preserve"> N</w:t>
      </w:r>
      <w:r w:rsidR="00D63E7B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umber</w:t>
      </w:r>
    </w:p>
    <w:p w14:paraId="639BFF18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proofErr w:type="spellStart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NoK</w:t>
      </w:r>
      <w:proofErr w:type="spellEnd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 xml:space="preserve"> Relationship</w:t>
      </w:r>
    </w:p>
    <w:p w14:paraId="7296345A" w14:textId="7B87FD46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proofErr w:type="spellStart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NoK</w:t>
      </w:r>
      <w:proofErr w:type="spellEnd"/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 xml:space="preserve"> Country</w:t>
      </w:r>
    </w:p>
    <w:p w14:paraId="07634B79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</w:p>
    <w:p w14:paraId="07530E4B" w14:textId="76AC19B9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bCs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b/>
          <w:bCs/>
          <w:color w:val="000000"/>
          <w:sz w:val="38"/>
          <w:szCs w:val="38"/>
          <w:lang w:eastAsia="en-ZA"/>
        </w:rPr>
        <w:t>ATTACHMENTS</w:t>
      </w:r>
    </w:p>
    <w:p w14:paraId="1858029B" w14:textId="77777777" w:rsidR="009353C7" w:rsidRPr="003A42EE" w:rsidRDefault="009353C7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Identification Document</w:t>
      </w:r>
    </w:p>
    <w:p w14:paraId="03689FFF" w14:textId="6739B5D6" w:rsidR="009353C7" w:rsidRPr="003A42EE" w:rsidRDefault="006B5F1F" w:rsidP="009353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Driver’s</w:t>
      </w:r>
      <w:r w:rsidR="009353C7"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 xml:space="preserve"> License</w:t>
      </w:r>
    </w:p>
    <w:p w14:paraId="057B1746" w14:textId="51BADA3F" w:rsidR="00A715B6" w:rsidRPr="003A42EE" w:rsidRDefault="009353C7" w:rsidP="006B1CD5">
      <w:pPr>
        <w:tabs>
          <w:tab w:val="left" w:pos="916"/>
          <w:tab w:val="left" w:pos="1832"/>
          <w:tab w:val="left" w:pos="8244"/>
        </w:tabs>
        <w:spacing w:after="0" w:line="240" w:lineRule="auto"/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</w:pPr>
      <w:r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>Your Image</w:t>
      </w:r>
      <w:r w:rsidR="006B1CD5" w:rsidRPr="003A42EE">
        <w:rPr>
          <w:rFonts w:ascii="Courier New" w:eastAsia="Times New Roman" w:hAnsi="Courier New" w:cs="Courier New"/>
          <w:color w:val="000000"/>
          <w:sz w:val="38"/>
          <w:szCs w:val="38"/>
          <w:lang w:eastAsia="en-ZA"/>
        </w:rPr>
        <w:tab/>
      </w:r>
    </w:p>
    <w:sectPr w:rsidR="00A715B6" w:rsidRPr="003A42EE" w:rsidSect="009353C7">
      <w:headerReference w:type="default" r:id="rId6"/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C4DEC" w14:textId="77777777" w:rsidR="001A2F95" w:rsidRDefault="001A2F95" w:rsidP="001A2F95">
      <w:pPr>
        <w:spacing w:after="0" w:line="240" w:lineRule="auto"/>
      </w:pPr>
      <w:r>
        <w:separator/>
      </w:r>
    </w:p>
  </w:endnote>
  <w:endnote w:type="continuationSeparator" w:id="0">
    <w:p w14:paraId="5BE5FCAA" w14:textId="77777777" w:rsidR="001A2F95" w:rsidRDefault="001A2F95" w:rsidP="001A2F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1CF21D" w14:textId="531E1C0B" w:rsidR="001A2F95" w:rsidRPr="006B1CD5" w:rsidRDefault="001A2F95" w:rsidP="001A2F95"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right"/>
      <w:rPr>
        <w:rFonts w:ascii="Courier New" w:eastAsia="Times New Roman" w:hAnsi="Courier New" w:cs="Courier New"/>
        <w:color w:val="595959" w:themeColor="text1" w:themeTint="A6"/>
        <w:sz w:val="20"/>
        <w:szCs w:val="20"/>
        <w:lang w:eastAsia="en-ZA"/>
      </w:rPr>
    </w:pPr>
    <w:r w:rsidRPr="006B1CD5">
      <w:rPr>
        <w:rFonts w:ascii="Courier New" w:eastAsia="Times New Roman" w:hAnsi="Courier New" w:cs="Courier New"/>
        <w:color w:val="595959" w:themeColor="text1" w:themeTint="A6"/>
        <w:sz w:val="20"/>
        <w:szCs w:val="20"/>
        <w:lang w:eastAsia="en-ZA"/>
      </w:rPr>
      <w:t>Copyright © CRS Rentals</w:t>
    </w:r>
    <w:r w:rsidR="006B1CD5" w:rsidRPr="006B1CD5">
      <w:rPr>
        <w:rFonts w:ascii="Courier New" w:eastAsia="Times New Roman" w:hAnsi="Courier New" w:cs="Courier New"/>
        <w:color w:val="595959" w:themeColor="text1" w:themeTint="A6"/>
        <w:sz w:val="20"/>
        <w:szCs w:val="20"/>
        <w:lang w:eastAsia="en-ZA"/>
      </w:rPr>
      <w:t xml:space="preserve">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16816" w14:textId="77777777" w:rsidR="001A2F95" w:rsidRDefault="001A2F95" w:rsidP="001A2F95">
      <w:pPr>
        <w:spacing w:after="0" w:line="240" w:lineRule="auto"/>
      </w:pPr>
      <w:r>
        <w:separator/>
      </w:r>
    </w:p>
  </w:footnote>
  <w:footnote w:type="continuationSeparator" w:id="0">
    <w:p w14:paraId="025B4FEF" w14:textId="77777777" w:rsidR="001A2F95" w:rsidRDefault="001A2F95" w:rsidP="001A2F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876C" w14:textId="41B3C0B1" w:rsidR="006B1CD5" w:rsidRPr="006B1CD5" w:rsidRDefault="006B1CD5" w:rsidP="007E3B11"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rPr>
        <w:rFonts w:ascii="Courier New" w:eastAsia="Times New Roman" w:hAnsi="Courier New" w:cs="Courier New"/>
        <w:color w:val="595959" w:themeColor="text1" w:themeTint="A6"/>
        <w:sz w:val="28"/>
        <w:szCs w:val="28"/>
        <w:lang w:eastAsia="en-Z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MzI3tbS0tDA1MzNW0lEKTi0uzszPAykwrAUA0u9FhiwAAAA="/>
  </w:docVars>
  <w:rsids>
    <w:rsidRoot w:val="00AC6EFF"/>
    <w:rsid w:val="000C614C"/>
    <w:rsid w:val="001A2F95"/>
    <w:rsid w:val="003A42EE"/>
    <w:rsid w:val="0043098E"/>
    <w:rsid w:val="006B1CD5"/>
    <w:rsid w:val="006B5F1F"/>
    <w:rsid w:val="007E3B11"/>
    <w:rsid w:val="009353C7"/>
    <w:rsid w:val="00A715B6"/>
    <w:rsid w:val="00AC6EFF"/>
    <w:rsid w:val="00AF145F"/>
    <w:rsid w:val="00D63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3B02CD74"/>
  <w15:chartTrackingRefBased/>
  <w15:docId w15:val="{6FCD1499-3DD6-4D1F-8078-1427D2E00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1C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53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Z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53C7"/>
    <w:rPr>
      <w:rFonts w:ascii="Courier New" w:eastAsia="Times New Roman" w:hAnsi="Courier New" w:cs="Courier New"/>
      <w:sz w:val="20"/>
      <w:szCs w:val="20"/>
      <w:lang w:eastAsia="en-ZA"/>
    </w:rPr>
  </w:style>
  <w:style w:type="paragraph" w:styleId="Header">
    <w:name w:val="header"/>
    <w:basedOn w:val="Normal"/>
    <w:link w:val="HeaderChar"/>
    <w:uiPriority w:val="99"/>
    <w:unhideWhenUsed/>
    <w:rsid w:val="001A2F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F95"/>
  </w:style>
  <w:style w:type="paragraph" w:styleId="Footer">
    <w:name w:val="footer"/>
    <w:basedOn w:val="Normal"/>
    <w:link w:val="FooterChar"/>
    <w:uiPriority w:val="99"/>
    <w:unhideWhenUsed/>
    <w:rsid w:val="001A2F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F95"/>
  </w:style>
  <w:style w:type="character" w:styleId="PlaceholderText">
    <w:name w:val="Placeholder Text"/>
    <w:basedOn w:val="DefaultParagraphFont"/>
    <w:uiPriority w:val="99"/>
    <w:semiHidden/>
    <w:rsid w:val="001A2F9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3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DIMA PERCIVAL MAREDI</dc:creator>
  <cp:keywords/>
  <dc:description/>
  <cp:lastModifiedBy>PHADIMA PERCIVAL MAREDI</cp:lastModifiedBy>
  <cp:revision>12</cp:revision>
  <dcterms:created xsi:type="dcterms:W3CDTF">2022-11-16T08:26:00Z</dcterms:created>
  <dcterms:modified xsi:type="dcterms:W3CDTF">2022-11-16T09:03:00Z</dcterms:modified>
</cp:coreProperties>
</file>